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Баштованович Ани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3807818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7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3615377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5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1244600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5212233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12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1385878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5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1388207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8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2416183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6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2405934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5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1586205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6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3957828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7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3076593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6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Баштованович Анита</dc:creator>
  <dc:language>ru-RU</dc:language>
  <cp:keywords/>
  <dcterms:created xsi:type="dcterms:W3CDTF">2025-06-12T08:17:54Z</dcterms:created>
  <dcterms:modified xsi:type="dcterms:W3CDTF">2025-06-12T08:1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